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4076" w:rsidRDefault="00264076">
      <w:pPr>
        <w:spacing w:before="0" w:after="0" w:line="240" w:lineRule="auto"/>
      </w:pPr>
      <w:r>
        <w:separator/>
      </w:r>
    </w:p>
  </w:endnote>
  <w:endnote w:type="continuationSeparator" w:id="0">
    <w:p w:rsidR="00264076" w:rsidRDefault="002640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3F2" w:rsidRDefault="00663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633F2">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3F2" w:rsidRDefault="00663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4076" w:rsidRDefault="00264076">
      <w:pPr>
        <w:spacing w:before="0" w:after="0" w:line="240" w:lineRule="auto"/>
      </w:pPr>
      <w:r>
        <w:separator/>
      </w:r>
    </w:p>
  </w:footnote>
  <w:footnote w:type="continuationSeparator" w:id="0">
    <w:p w:rsidR="00264076" w:rsidRDefault="0026407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3F2" w:rsidRDefault="006633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6633F2" w:rsidP="00F054A6">
          <w:pPr>
            <w:pStyle w:val="Header"/>
            <w:spacing w:before="0"/>
            <w:jc w:val="center"/>
            <w:rPr>
              <w:noProof/>
            </w:rPr>
          </w:pPr>
          <w:r w:rsidRPr="006633F2">
            <w:t>Programme de renforcement des capacités des bourses des valeurs des pays membres de l'OCI (SEP-CaB)</w:t>
          </w:r>
          <w:bookmarkStart w:id="0" w:name="_GoBack"/>
          <w:bookmarkEnd w:id="0"/>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33F2" w:rsidRDefault="00663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64076"/>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33F2"/>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B1524"/>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8AD43-5A70-4B00-B1E2-2B0DB0282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30:00Z</dcterms:modified>
</cp:coreProperties>
</file>